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jpeg" ContentType="image/jpeg"/>
  <Override PartName="/word/media/image11.jpeg" ContentType="image/jpeg"/>
  <Override PartName="/word/media/image13.jpeg" ContentType="image/jpeg"/>
  <Override PartName="/word/media/image8.jpeg" ContentType="image/jpeg"/>
  <Override PartName="/word/media/image10.jpeg" ContentType="image/jpeg"/>
  <Override PartName="/word/media/image12.jpeg" ContentType="image/jpeg"/>
  <Override PartName="/word/media/image7.jpeg" ContentType="image/jpeg"/>
  <Override PartName="/word/media/image20.jpeg" ContentType="image/jpeg"/>
  <Override PartName="/word/media/image15.jpeg" ContentType="image/jpeg"/>
  <Override PartName="/word/media/image19.jpeg" ContentType="image/jpeg"/>
  <Override PartName="/word/media/image1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4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ызова Мария Олег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освоитение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теоретическое-введение"/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Style9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Style9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Style9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Style9"/>
        <w:rPr/>
      </w:pPr>
      <w:bookmarkStart w:id="3" w:name="теоретическое-введение"/>
      <w:r>
        <w:rPr/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3"/>
    </w:p>
    <w:p>
      <w:pPr>
        <w:pStyle w:val="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создание-программы-hello-world"/>
      <w:r>
        <w:rPr>
          <w:rStyle w:val="SectionNumber"/>
        </w:rPr>
        <w:t>3.1</w:t>
      </w:r>
      <w:r>
        <w:rPr/>
        <w:tab/>
        <w:t>Создание программы Hello world!</w:t>
      </w:r>
    </w:p>
    <w:p>
      <w:pPr>
        <w:pStyle w:val="FirstParagraph"/>
        <w:rPr/>
      </w:pPr>
      <w:r>
        <w:rPr/>
        <w:t xml:space="preserve">При помощи ранее изученных команд создаем каталог для работы с программами на языке ассемблера NASM для выполнения последующих заданий данной лабораторной работы (рис. </w:t>
      </w:r>
      <w:r>
        <w:rPr/>
        <w:t>3.1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87350"/>
            <wp:effectExtent l="0" t="0" r="0" b="0"/>
            <wp:docPr id="1" name="Picture" descr="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1.1. </w:t>
      </w:r>
      <w:r>
        <w:rPr/>
        <w:t>Создание каталога</w:t>
      </w:r>
    </w:p>
    <w:p>
      <w:pPr>
        <w:pStyle w:val="Style9"/>
        <w:rPr/>
      </w:pPr>
      <w:r>
        <w:rPr/>
        <w:t xml:space="preserve">С помощью утилиты cd перемещаемся в каталог, в котором далее будем работать (рис. </w:t>
      </w:r>
      <w:r>
        <w:rPr/>
        <w:t>3.1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5275"/>
            <wp:effectExtent l="0" t="0" r="0" b="0"/>
            <wp:docPr id="2" name="Изображение2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1.2. </w:t>
      </w:r>
      <w:r>
        <w:rPr/>
        <w:t>Перемещение между директориями</w:t>
      </w:r>
    </w:p>
    <w:p>
      <w:pPr>
        <w:pStyle w:val="Style9"/>
        <w:rPr/>
      </w:pPr>
      <w:r>
        <w:rPr/>
        <w:t xml:space="preserve">Создаем в текущем каталоге пустой текстовый файл hello.asm с помощью утилиты touch (рис. </w:t>
      </w:r>
      <w:r>
        <w:rPr/>
        <w:t>3.1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16560"/>
            <wp:effectExtent l="0" t="0" r="0" b="0"/>
            <wp:docPr id="3" name="Изображение3" descr="Создание пуст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Создание пуст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1.3 </w:t>
      </w:r>
      <w:r>
        <w:rPr/>
        <w:t>Создание пустого файла</w:t>
      </w:r>
    </w:p>
    <w:p>
      <w:pPr>
        <w:pStyle w:val="Style9"/>
        <w:rPr/>
      </w:pPr>
      <w:r>
        <w:rPr/>
        <w:t xml:space="preserve">Открываем созданный файл в текстовом редакторе при помощи команды gedit (рис. </w:t>
      </w:r>
      <w:r>
        <w:rPr/>
        <w:t>3.1.4</w:t>
      </w:r>
      <w:r>
        <w:rPr/>
        <w:t xml:space="preserve"> и </w:t>
      </w:r>
      <w:r>
        <w:rPr/>
        <w:t>3.15</w:t>
      </w:r>
      <w:r>
        <w:rPr/>
        <w:t>) 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58570"/>
            <wp:effectExtent l="0" t="0" r="0" b="0"/>
            <wp:docPr id="4" name="Изображение4" descr="Открытие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Открытие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1.4. </w:t>
      </w:r>
      <w:r>
        <w:rPr/>
        <w:t>Открытие файла в текстовом редакторе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00405"/>
            <wp:effectExtent l="0" t="0" r="0" b="0"/>
            <wp:docPr id="5" name="Изображение5" descr="Вид открытого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Вид открытого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1.5 </w:t>
      </w:r>
      <w:r>
        <w:rPr/>
        <w:t>Вид открытого файла в текстовом редакторе</w:t>
      </w:r>
    </w:p>
    <w:p>
      <w:pPr>
        <w:pStyle w:val="Style9"/>
        <w:rPr/>
      </w:pPr>
      <w:r>
        <w:rPr/>
        <w:t xml:space="preserve">Заполняем файл, вставляя в него программу для вывода “Hello word!” (рис. </w:t>
      </w:r>
      <w:r>
        <w:rPr/>
        <w:t>3.1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00405"/>
            <wp:effectExtent l="0" t="0" r="0" b="0"/>
            <wp:docPr id="6" name="Изображение6" descr="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1.6. </w:t>
      </w:r>
      <w:r>
        <w:rPr/>
        <w:t>Заполнение файла</w:t>
      </w:r>
      <w:bookmarkEnd w:id="5"/>
    </w:p>
    <w:p>
      <w:pPr>
        <w:pStyle w:val="2"/>
        <w:rPr/>
      </w:pPr>
      <w:bookmarkStart w:id="6" w:name="работа-с-транслятором-nasm"/>
      <w:r>
        <w:rPr>
          <w:rStyle w:val="SectionNumber"/>
        </w:rPr>
        <w:t>3.2</w:t>
      </w:r>
      <w:r>
        <w:rPr/>
        <w:tab/>
        <w:t>Работа с транслятором NASM</w:t>
      </w:r>
    </w:p>
    <w:p>
      <w:pPr>
        <w:pStyle w:val="FirstParagraph"/>
        <w:rPr/>
      </w:pPr>
      <w:r>
        <w:rPr/>
        <w:t xml:space="preserve">Превращаем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ем правильность выполнения команды с помощью утилиты ls: действительно, создан файл “hello.o” - именно такое имя будет иметь созданный объектный файл (рис. </w:t>
      </w:r>
      <w:r>
        <w:rPr/>
        <w:t>3.2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2570"/>
            <wp:effectExtent l="0" t="0" r="0" b="0"/>
            <wp:docPr id="7" name="Изображение7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2.1. </w:t>
      </w:r>
      <w:r>
        <w:rPr/>
        <w:t>Компиляция текста программы</w:t>
      </w:r>
      <w:bookmarkEnd w:id="6"/>
    </w:p>
    <w:p>
      <w:pPr>
        <w:pStyle w:val="2"/>
        <w:rPr/>
      </w:pPr>
      <w:bookmarkStart w:id="7" w:name="X9f2c0ffdb3977ae9a7cf72e3f6b7f409f8404a3"/>
      <w:r>
        <w:rPr>
          <w:rStyle w:val="SectionNumber"/>
        </w:rPr>
        <w:t>3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 xml:space="preserve">Вводим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ем с помощью утилиты ls правильность выполнения команды (рис. </w:t>
      </w:r>
      <w:r>
        <w:rPr/>
        <w:t>3.3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2570"/>
            <wp:effectExtent l="0" t="0" r="0" b="0"/>
            <wp:docPr id="8" name="Изображение8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3.1. </w:t>
      </w:r>
      <w:r>
        <w:rPr/>
        <w:t>Компиляция текста программы</w:t>
      </w:r>
      <w:bookmarkEnd w:id="7"/>
    </w:p>
    <w:p>
      <w:pPr>
        <w:pStyle w:val="2"/>
        <w:rPr/>
      </w:pPr>
      <w:bookmarkStart w:id="8" w:name="работа-с-компоновщиком-ld"/>
      <w:r>
        <w:rPr>
          <w:rStyle w:val="SectionNumber"/>
        </w:rPr>
        <w:t>3.4</w:t>
      </w:r>
      <w:r>
        <w:rPr/>
        <w:tab/>
        <w:t>Работа с компоновщиком LD</w:t>
      </w:r>
    </w:p>
    <w:p>
      <w:pPr>
        <w:pStyle w:val="FirstParagraph"/>
        <w:rPr/>
      </w:pPr>
      <w:r>
        <w:rPr/>
        <w:t xml:space="preserve">Передаем объектный файл hello.o на обработку компоновщику LD, чтобы получить исполняемый файл hello (рис. </w:t>
      </w:r>
      <w:r>
        <w:rPr/>
        <w:t>3.4.1</w:t>
      </w:r>
      <w:r>
        <w:rPr/>
        <w:t>). Ключ -о задает имя создаваемого исполняемого файла. Далее проверяем с помощью утилиты ls правильность выполнения команд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0185"/>
            <wp:effectExtent l="0" t="0" r="0" b="0"/>
            <wp:docPr id="9" name="Изображение9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4.1. </w:t>
      </w:r>
      <w:r>
        <w:rPr/>
        <w:t>Передача объектного файла на обработку компоновщику</w:t>
      </w:r>
    </w:p>
    <w:p>
      <w:pPr>
        <w:pStyle w:val="Style9"/>
        <w:rPr/>
      </w:pPr>
      <w:r>
        <w:rPr/>
        <w:t xml:space="preserve">Выполняем следующую команду (рис. </w:t>
      </w:r>
      <w:r>
        <w:rPr/>
        <w:t>3.4.2</w:t>
      </w:r>
      <w:r>
        <w:rPr/>
        <w:t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0185"/>
            <wp:effectExtent l="0" t="0" r="0" b="0"/>
            <wp:docPr id="10" name="Изображение10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4.2. </w:t>
      </w:r>
      <w:r>
        <w:rPr/>
        <w:t>Передача объектного файла на обработку компоновщику</w:t>
      </w:r>
      <w:bookmarkEnd w:id="8"/>
    </w:p>
    <w:p>
      <w:pPr>
        <w:pStyle w:val="2"/>
        <w:rPr/>
      </w:pPr>
      <w:bookmarkStart w:id="9" w:name="запуск-исполняемого-файла"/>
      <w:r>
        <w:rPr>
          <w:rStyle w:val="SectionNumber"/>
        </w:rPr>
        <w:t>3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 xml:space="preserve">Запускаем на выполнение созданный исполняемый файл hello, находящийся в текущем каталоге (рис. </w:t>
      </w:r>
      <w:r>
        <w:rPr/>
        <w:t>3.5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4630"/>
            <wp:effectExtent l="0" t="0" r="0" b="0"/>
            <wp:docPr id="11" name="Изображение11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5.1 . </w:t>
      </w:r>
      <w:r>
        <w:rPr/>
        <w:t>Запуск исполняемого файла</w:t>
      </w:r>
      <w:bookmarkEnd w:id="9"/>
    </w:p>
    <w:p>
      <w:pPr>
        <w:pStyle w:val="2"/>
        <w:rPr/>
      </w:pPr>
      <w:bookmarkStart w:id="10" w:name="Xb89792ebb9bd7a9aaf378e3541cc03e24d84206"/>
      <w:r>
        <w:rPr>
          <w:rStyle w:val="SectionNumber"/>
        </w:rPr>
        <w:t>3.6</w:t>
      </w:r>
      <w:r>
        <w:rPr/>
        <w:tab/>
        <w:t>Выполнение заданий для самостоятельной работы.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С помощью утилиты cp создаем в текущем каталоге копию файла hello.asm с именем lab4.asm (рис. </w:t>
      </w:r>
      <w:r>
        <w:rPr/>
        <w:t>3.6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4630"/>
            <wp:effectExtent l="0" t="0" r="0" b="0"/>
            <wp:docPr id="12" name="Изображение12" descr="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1. </w:t>
      </w:r>
      <w:r>
        <w:rPr/>
        <w:t>Создание копии файла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С помощью текстового редактора открываем файл lab4.asm и вносим изменения в программу так, чтобы она выводила наши имя и фамилию. (рис </w:t>
      </w:r>
      <w:r>
        <w:rPr/>
        <w:t>3.6.2 и 3.6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2870"/>
            <wp:effectExtent l="0" t="0" r="0" b="0"/>
            <wp:docPr id="13" name="Изображение13" descr="Открытие текстов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Открытие текстового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2. </w:t>
      </w:r>
      <w:r>
        <w:rPr/>
        <w:t>Открытие текстового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91285"/>
            <wp:effectExtent l="0" t="0" r="0" b="0"/>
            <wp:docPr id="14" name="Изображение14" descr="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3.6.3. </w:t>
      </w:r>
      <w:r>
        <w:rPr/>
        <w:t>Изменение программы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Компилируем текст программы в объектный файл (рис. </w:t>
      </w:r>
      <w:r>
        <w:rPr/>
        <w:t>3.6.4</w:t>
      </w:r>
      <w:r>
        <w:rPr/>
        <w:t>). Проверяем с помощью утилиты ls, что файл lab4.o создан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2250"/>
            <wp:effectExtent l="0" t="0" r="0" b="0"/>
            <wp:docPr id="15" name="Изображение15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4. </w:t>
      </w:r>
      <w:r>
        <w:rPr/>
        <w:t>Компиляция текста программы</w:t>
      </w:r>
    </w:p>
    <w:p>
      <w:pPr>
        <w:pStyle w:val="Style9"/>
        <w:rPr/>
      </w:pPr>
      <w:r>
        <w:rPr/>
        <w:t xml:space="preserve">Передаем объектный файл lab4.o на обработку компоновщику LD, чтобы получить исполняемый файл lab4 (рис. </w:t>
      </w:r>
      <w:r>
        <w:rPr/>
        <w:t>3.6.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1150"/>
            <wp:effectExtent l="0" t="0" r="0" b="0"/>
            <wp:docPr id="16" name="Изображение16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5. </w:t>
      </w:r>
      <w:r>
        <w:rPr/>
        <w:t>Передача объектного файла на обработку компоновщику</w:t>
      </w:r>
    </w:p>
    <w:p>
      <w:pPr>
        <w:pStyle w:val="Style9"/>
        <w:rPr/>
      </w:pPr>
      <w:r>
        <w:rPr/>
        <w:t xml:space="preserve">Запускаем исполняемый файл lab4. На экран действительно выводятся наши имя и фамилия (рис. </w:t>
      </w:r>
      <w:r>
        <w:rPr/>
        <w:t>3.6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1150"/>
            <wp:effectExtent l="0" t="0" r="0" b="0"/>
            <wp:docPr id="17" name="Изображение17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6. </w:t>
      </w:r>
      <w:r>
        <w:rPr/>
        <w:t>Запуск исполняемого файла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Скопируем файлы hello.asm и lab4.asm в наш локальный репозиторий в каталог ~/work/study/2023-2024/“Архитектура компьютера”/arch-pc/labs/lab04/ (рис. </w:t>
      </w:r>
      <w:r>
        <w:rPr/>
        <w:t>3.6.7)</w:t>
      </w:r>
      <w:r>
        <w:rPr/>
        <w:t>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3045"/>
            <wp:effectExtent l="0" t="0" r="0" b="0"/>
            <wp:docPr id="18" name="Изображение18" descr="Копиров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Копиров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7. </w:t>
      </w:r>
      <w:r>
        <w:rPr/>
        <w:t>Копирование файлов</w:t>
      </w:r>
    </w:p>
    <w:p>
      <w:pPr>
        <w:pStyle w:val="Style9"/>
        <w:rPr/>
      </w:pPr>
      <w:r>
        <w:rPr/>
        <w:t xml:space="preserve">Далее с помощью ранее изученных команд загружаем файлы на GitHub: добавляем с помощью git add нужный файл, сохраняем изменения с помощью git commit, отправляем в центральный репозиторий сохраненные изменения командой git push (рис. </w:t>
      </w:r>
      <w:r>
        <w:rPr/>
        <w:t>3.6.8</w:t>
      </w:r>
      <w:r>
        <w:rPr/>
        <w:t xml:space="preserve">). Проверяем правильность работы (рис. </w:t>
      </w:r>
      <w:r>
        <w:rPr/>
        <w:t>3.6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51485"/>
            <wp:effectExtent l="0" t="0" r="0" b="0"/>
            <wp:docPr id="19" name="Изображение19" descr="Загрузка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Загрузка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8. </w:t>
      </w:r>
      <w:r>
        <w:rPr/>
        <w:t>Загрузка файлов на GitHub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91515"/>
            <wp:effectExtent l="0" t="0" r="0" b="0"/>
            <wp:docPr id="20" name="Изображение20" descr="Проверка правильности работы команд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Проверка правильности работы команд.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.6.9. </w:t>
      </w:r>
      <w:r>
        <w:rPr/>
        <w:t>Проверка правильности работы команд.</w:t>
      </w:r>
      <w:bookmarkEnd w:id="4"/>
      <w:bookmarkEnd w:id="10"/>
    </w:p>
    <w:p>
      <w:pPr>
        <w:pStyle w:val="1"/>
        <w:rPr/>
      </w:pPr>
      <w:bookmarkStart w:id="11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2" w:name="выводы"/>
      <w:r>
        <w:rPr/>
        <w:t>При выполнении данной лабораторной работы я освоила процедуры компиляции и сборки программ, написанных на ассемблере NASM.</w:t>
      </w:r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image" Target="media/image20.jpe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4.4.2$Linux_X86_64 LibreOffice_project/40$Build-2</Application>
  <AppVersion>15.0000</AppVersion>
  <Pages>6</Pages>
  <Words>1092</Words>
  <Characters>7127</Characters>
  <CharactersWithSpaces>8168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8T06:57:21Z</dcterms:created>
  <dc:creator>Бызова Мария Олеговна</dc:creator>
  <dc:description/>
  <dc:language>ru-RU</dc:language>
  <cp:lastModifiedBy/>
  <dcterms:modified xsi:type="dcterms:W3CDTF">2023-10-18T10:07:17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